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CC42D" w14:textId="7167CECE" w:rsidR="00CF6224" w:rsidRDefault="00E60995" w:rsidP="00550334">
      <w:pPr>
        <w:pStyle w:val="Title"/>
        <w:jc w:val="left"/>
        <w:rPr>
          <w:sz w:val="36"/>
        </w:rPr>
      </w:pPr>
      <w:r>
        <w:rPr>
          <w:sz w:val="36"/>
        </w:rPr>
        <w:t>NOTICE OF SPECIAL COUNCIL MEETING</w:t>
      </w:r>
    </w:p>
    <w:p w14:paraId="0E1EDC4D" w14:textId="77777777" w:rsidR="00CF6224" w:rsidRDefault="00CF6224">
      <w:pPr>
        <w:rPr>
          <w:b/>
          <w:bCs/>
          <w:sz w:val="28"/>
        </w:rPr>
      </w:pPr>
    </w:p>
    <w:p w14:paraId="50F62374" w14:textId="77777777" w:rsidR="00CF6224" w:rsidRDefault="00CF6224">
      <w:pPr>
        <w:rPr>
          <w:b/>
          <w:bCs/>
          <w:sz w:val="28"/>
        </w:rPr>
      </w:pPr>
    </w:p>
    <w:p w14:paraId="0DBAFCCC" w14:textId="77777777" w:rsidR="00CF6224" w:rsidRDefault="00CF6224">
      <w:pPr>
        <w:rPr>
          <w:b/>
          <w:bCs/>
          <w:sz w:val="28"/>
        </w:rPr>
      </w:pPr>
    </w:p>
    <w:p w14:paraId="5980E7EA" w14:textId="42015DAD" w:rsidR="00CF6224" w:rsidRDefault="00E60995">
      <w:pPr>
        <w:pStyle w:val="BodyText"/>
        <w:spacing w:line="360" w:lineRule="auto"/>
        <w:jc w:val="both"/>
        <w:rPr>
          <w:sz w:val="32"/>
        </w:rPr>
      </w:pPr>
      <w:r>
        <w:rPr>
          <w:sz w:val="32"/>
        </w:rPr>
        <w:t xml:space="preserve">NOTICE IS HEREBY GIVEN that the Fircrest City Council will hold special meeting study session on </w:t>
      </w:r>
      <w:r w:rsidR="00DC183E">
        <w:rPr>
          <w:sz w:val="32"/>
        </w:rPr>
        <w:t>September</w:t>
      </w:r>
      <w:r w:rsidR="003466CB">
        <w:rPr>
          <w:sz w:val="32"/>
        </w:rPr>
        <w:t xml:space="preserve"> </w:t>
      </w:r>
      <w:r w:rsidR="00DC183E">
        <w:rPr>
          <w:sz w:val="32"/>
        </w:rPr>
        <w:t>27</w:t>
      </w:r>
      <w:r>
        <w:rPr>
          <w:sz w:val="32"/>
        </w:rPr>
        <w:t xml:space="preserve">, at 6:00 p.m. to </w:t>
      </w:r>
      <w:r w:rsidR="00550334">
        <w:rPr>
          <w:sz w:val="32"/>
        </w:rPr>
        <w:t xml:space="preserve">discuss </w:t>
      </w:r>
      <w:r w:rsidR="00DC183E">
        <w:rPr>
          <w:sz w:val="32"/>
        </w:rPr>
        <w:t>the Mildred Property Development Project</w:t>
      </w:r>
    </w:p>
    <w:p w14:paraId="414DD2A0" w14:textId="77777777" w:rsidR="00CF6224" w:rsidRDefault="00CF6224">
      <w:pPr>
        <w:spacing w:line="360" w:lineRule="auto"/>
        <w:jc w:val="both"/>
        <w:rPr>
          <w:sz w:val="32"/>
        </w:rPr>
      </w:pPr>
    </w:p>
    <w:p w14:paraId="56E5DFF4" w14:textId="7B907004" w:rsidR="006C140F" w:rsidRPr="006C140F" w:rsidRDefault="00E60995" w:rsidP="006C140F">
      <w:pPr>
        <w:pStyle w:val="BodyText"/>
        <w:spacing w:line="360" w:lineRule="auto"/>
        <w:jc w:val="both"/>
        <w:rPr>
          <w:sz w:val="32"/>
        </w:rPr>
      </w:pPr>
      <w:bookmarkStart w:id="0" w:name="_Hlk51239468"/>
      <w:r>
        <w:rPr>
          <w:sz w:val="32"/>
        </w:rPr>
        <w:t>These meetings are open to the public</w:t>
      </w:r>
      <w:r w:rsidR="00DC183E">
        <w:rPr>
          <w:sz w:val="32"/>
        </w:rPr>
        <w:t xml:space="preserve"> and are held at 115 Ramsdell Street, Fircrest WA 98466. </w:t>
      </w:r>
      <w:r w:rsidR="006C140F" w:rsidRPr="006C140F">
        <w:rPr>
          <w:sz w:val="32"/>
        </w:rPr>
        <w:t xml:space="preserve">If you would like to make a public comment, you may speak at the appropriate time </w:t>
      </w:r>
      <w:r w:rsidR="00550334">
        <w:rPr>
          <w:sz w:val="32"/>
        </w:rPr>
        <w:t>when called upon.</w:t>
      </w:r>
      <w:bookmarkEnd w:id="0"/>
      <w:r w:rsidR="00550334">
        <w:rPr>
          <w:sz w:val="32"/>
        </w:rPr>
        <w:t xml:space="preserve"> Please visit </w:t>
      </w:r>
      <w:hyperlink r:id="rId4" w:history="1">
        <w:r w:rsidR="00550334" w:rsidRPr="00E60557">
          <w:rPr>
            <w:rStyle w:val="Hyperlink"/>
            <w:sz w:val="32"/>
          </w:rPr>
          <w:t>WWW.CITYOFFIRCREST.NET</w:t>
        </w:r>
      </w:hyperlink>
      <w:r w:rsidR="00550334">
        <w:rPr>
          <w:sz w:val="32"/>
        </w:rPr>
        <w:t xml:space="preserve"> for the agenda.</w:t>
      </w:r>
    </w:p>
    <w:p w14:paraId="4BCD781E" w14:textId="21B194C7" w:rsidR="00CF6224" w:rsidRDefault="00550334" w:rsidP="001704C0">
      <w:pPr>
        <w:pStyle w:val="BodyText"/>
        <w:spacing w:line="360" w:lineRule="auto"/>
        <w:jc w:val="both"/>
        <w:rPr>
          <w:sz w:val="32"/>
        </w:rPr>
      </w:pPr>
      <w:r>
        <w:rPr>
          <w:sz w:val="32"/>
        </w:rPr>
        <w:t>For questions, please c</w:t>
      </w:r>
      <w:r w:rsidR="00E60995">
        <w:rPr>
          <w:sz w:val="32"/>
        </w:rPr>
        <w:t xml:space="preserve">ontact </w:t>
      </w:r>
      <w:r w:rsidR="00B429AB">
        <w:rPr>
          <w:sz w:val="32"/>
        </w:rPr>
        <w:t>253</w:t>
      </w:r>
      <w:r w:rsidR="000D04D1">
        <w:rPr>
          <w:sz w:val="32"/>
        </w:rPr>
        <w:t>-</w:t>
      </w:r>
      <w:r w:rsidR="00E60995">
        <w:rPr>
          <w:sz w:val="32"/>
        </w:rPr>
        <w:t>564-8901</w:t>
      </w:r>
      <w:r>
        <w:rPr>
          <w:sz w:val="32"/>
        </w:rPr>
        <w:t xml:space="preserve"> or jwestman@cityoffircrest.net</w:t>
      </w:r>
    </w:p>
    <w:p w14:paraId="248606FE" w14:textId="77777777" w:rsidR="00CF6224" w:rsidRDefault="00CF6224">
      <w:pPr>
        <w:pStyle w:val="BodyText"/>
        <w:spacing w:line="360" w:lineRule="auto"/>
        <w:rPr>
          <w:sz w:val="32"/>
        </w:rPr>
      </w:pPr>
    </w:p>
    <w:p w14:paraId="44C70DEC" w14:textId="3B0151CC" w:rsidR="00550334" w:rsidRPr="006C140F" w:rsidRDefault="00E60995" w:rsidP="00550334">
      <w:pPr>
        <w:pStyle w:val="Heading2"/>
      </w:pPr>
      <w:r>
        <w:rPr>
          <w:sz w:val="32"/>
        </w:rPr>
        <w:tab/>
      </w:r>
      <w:r>
        <w:rPr>
          <w:sz w:val="32"/>
        </w:rPr>
        <w:tab/>
      </w:r>
      <w:r>
        <w:rPr>
          <w:sz w:val="32"/>
        </w:rPr>
        <w:tab/>
      </w:r>
      <w:r>
        <w:rPr>
          <w:sz w:val="32"/>
        </w:rPr>
        <w:tab/>
      </w:r>
      <w:r>
        <w:rPr>
          <w:sz w:val="32"/>
        </w:rPr>
        <w:tab/>
      </w:r>
      <w:r>
        <w:rPr>
          <w:sz w:val="32"/>
        </w:rPr>
        <w:tab/>
      </w:r>
      <w:r>
        <w:rPr>
          <w:sz w:val="32"/>
        </w:rPr>
        <w:tab/>
      </w:r>
    </w:p>
    <w:p w14:paraId="236DF3CC" w14:textId="432A65F5" w:rsidR="006C140F" w:rsidRPr="006C140F" w:rsidRDefault="006C140F" w:rsidP="006C140F"/>
    <w:sectPr w:rsidR="006C140F" w:rsidRPr="006C140F" w:rsidSect="006C140F">
      <w:pgSz w:w="12240" w:h="15840"/>
      <w:pgMar w:top="1440" w:right="1800" w:bottom="1008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MzEwtzS1MDc3MjdW0lEKTi0uzszPAykwrgUA+X0NeywAAAA="/>
  </w:docVars>
  <w:rsids>
    <w:rsidRoot w:val="00E60995"/>
    <w:rsid w:val="00015A32"/>
    <w:rsid w:val="000A1665"/>
    <w:rsid w:val="000B6426"/>
    <w:rsid w:val="000D04D1"/>
    <w:rsid w:val="001704C0"/>
    <w:rsid w:val="00183905"/>
    <w:rsid w:val="00193CAE"/>
    <w:rsid w:val="001B4B05"/>
    <w:rsid w:val="001F1858"/>
    <w:rsid w:val="002C78E3"/>
    <w:rsid w:val="003466CB"/>
    <w:rsid w:val="00353FD8"/>
    <w:rsid w:val="003B5A86"/>
    <w:rsid w:val="003D256A"/>
    <w:rsid w:val="004078CF"/>
    <w:rsid w:val="00463E50"/>
    <w:rsid w:val="00463FF6"/>
    <w:rsid w:val="004B74DF"/>
    <w:rsid w:val="005208AC"/>
    <w:rsid w:val="00550334"/>
    <w:rsid w:val="00587D0D"/>
    <w:rsid w:val="0065191F"/>
    <w:rsid w:val="00652B21"/>
    <w:rsid w:val="006C140F"/>
    <w:rsid w:val="00734E11"/>
    <w:rsid w:val="00761DB2"/>
    <w:rsid w:val="007C71EA"/>
    <w:rsid w:val="009E5048"/>
    <w:rsid w:val="00AD28DA"/>
    <w:rsid w:val="00AD7839"/>
    <w:rsid w:val="00AF56BE"/>
    <w:rsid w:val="00B429AB"/>
    <w:rsid w:val="00B645E8"/>
    <w:rsid w:val="00BA386E"/>
    <w:rsid w:val="00CC27C2"/>
    <w:rsid w:val="00CF20E7"/>
    <w:rsid w:val="00CF6224"/>
    <w:rsid w:val="00D11C2E"/>
    <w:rsid w:val="00DA7ADF"/>
    <w:rsid w:val="00DC183E"/>
    <w:rsid w:val="00E00934"/>
    <w:rsid w:val="00E53D1B"/>
    <w:rsid w:val="00E60995"/>
    <w:rsid w:val="00F36FF8"/>
    <w:rsid w:val="00F45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443C097"/>
  <w15:docId w15:val="{C0B1F2F3-A503-4DDC-8B6B-6ACB54B87B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6224"/>
    <w:rPr>
      <w:sz w:val="24"/>
      <w:szCs w:val="24"/>
    </w:rPr>
  </w:style>
  <w:style w:type="paragraph" w:styleId="Heading2">
    <w:name w:val="heading 2"/>
    <w:basedOn w:val="Normal"/>
    <w:next w:val="Normal"/>
    <w:qFormat/>
    <w:rsid w:val="00CF6224"/>
    <w:pPr>
      <w:keepNext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CF6224"/>
    <w:pPr>
      <w:jc w:val="center"/>
    </w:pPr>
    <w:rPr>
      <w:b/>
      <w:bCs/>
      <w:sz w:val="28"/>
    </w:rPr>
  </w:style>
  <w:style w:type="paragraph" w:styleId="BodyText">
    <w:name w:val="Body Text"/>
    <w:basedOn w:val="Normal"/>
    <w:semiHidden/>
    <w:rsid w:val="00CF6224"/>
    <w:rPr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7D0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7D0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5033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03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CITYOFFIRCREST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1</Words>
  <Characters>49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ICE OF SPECIAL COUNCIL MEETINGS</vt:lpstr>
    </vt:vector>
  </TitlesOfParts>
  <Company>Valued Customer</Company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CE OF SPECIAL COUNCIL MEETINGS</dc:title>
  <dc:creator>Valued Customer</dc:creator>
  <cp:lastModifiedBy>Jayne Westman</cp:lastModifiedBy>
  <cp:revision>2</cp:revision>
  <cp:lastPrinted>2021-09-10T17:14:00Z</cp:lastPrinted>
  <dcterms:created xsi:type="dcterms:W3CDTF">2022-09-20T17:43:00Z</dcterms:created>
  <dcterms:modified xsi:type="dcterms:W3CDTF">2022-09-20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15579d5c240b7fb56efa812b5ea31cb9fe35b3c23005aec6871ad5b58fef00</vt:lpwstr>
  </property>
</Properties>
</file>